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396674b12e56ce1d3a701fc35b8829a6a68033"/>
    <w:p>
      <w:pPr>
        <w:pStyle w:val="Heading3"/>
      </w:pPr>
      <w:r>
        <w:t xml:space="preserve">Одежду для кукол научат изготавливать в поселении Краснопахорское</w:t>
      </w:r>
    </w:p>
    <w:p>
      <w:pPr>
        <w:pStyle w:val="FirstParagraph"/>
      </w:pPr>
      <w:r>
        <w:t xml:space="preserve">30.07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15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f3/file70fkz9vpyubbw2nh52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Одежду для кукол научат изготавливать в поселении Краснопахорское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Интенсивную программу «Мода для кукол» проведут с 12 по 16 августа в поселении Краснопахорское. Мероприятие состоится в рамках городского проекта «КультЛет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За короткий период времени участники смогут научиться изготовлению нарядов для кукол по выкройке и без нее. Жители будут шить материалы вручную. Ткани и кукол предоставят в учреждении, — сообщила художественный руководитель Дома культуры «Звездный» Елена Мирошниченко.</w:t>
      </w:r>
    </w:p>
    <w:p>
      <w:pPr>
        <w:pStyle w:val="BodyText"/>
      </w:pPr>
      <w:r>
        <w:t xml:space="preserve">Она добавила, что программа ориентирована на участников в возрасте от семи лет и старш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мероприятия запланировали на 11:00. Программа продлится около час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ход свободный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25229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522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522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03:32:07Z</dcterms:created>
  <dcterms:modified xsi:type="dcterms:W3CDTF">2024-10-10T0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